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783F0723" w14:textId="77777777" w:rsidR="0038449D" w:rsidRDefault="0038449D" w:rsidP="0038449D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31BB091E" wp14:editId="6F598575">
            <wp:extent cx="2336508" cy="1447619"/>
            <wp:effectExtent l="0" t="0" r="6985" b="635"/>
            <wp:docPr id="869213456" name="Picture 1" descr="A logo of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213456" name="Picture 1" descr="A logo of a university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36508" cy="1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1B34A" w14:textId="77777777" w:rsidR="0038449D" w:rsidRDefault="0038449D" w:rsidP="0038449D">
      <w:pPr>
        <w:jc w:val="center"/>
        <w:rPr>
          <w:rFonts w:ascii="Arial" w:hAnsi="Arial" w:cs="Arial"/>
          <w:b/>
          <w:sz w:val="48"/>
          <w:szCs w:val="48"/>
        </w:rPr>
      </w:pPr>
    </w:p>
    <w:p w14:paraId="4D47F52C" w14:textId="77777777" w:rsidR="0038449D" w:rsidRDefault="0038449D" w:rsidP="0038449D">
      <w:pPr>
        <w:jc w:val="center"/>
        <w:rPr>
          <w:rFonts w:ascii="Arial" w:hAnsi="Arial" w:cs="Arial"/>
          <w:b/>
          <w:sz w:val="48"/>
          <w:szCs w:val="48"/>
        </w:rPr>
      </w:pPr>
    </w:p>
    <w:p w14:paraId="5C958A46" w14:textId="77777777" w:rsidR="0038449D" w:rsidRPr="009B65B7" w:rsidRDefault="0038449D" w:rsidP="0038449D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6FE691D8" w14:textId="77777777" w:rsidR="0038449D" w:rsidRPr="00B27127" w:rsidRDefault="0038449D" w:rsidP="0038449D">
      <w:pPr>
        <w:jc w:val="center"/>
        <w:rPr>
          <w:rFonts w:ascii="Arial" w:hAnsi="Arial" w:cs="Arial"/>
          <w:sz w:val="28"/>
          <w:szCs w:val="12"/>
        </w:rPr>
      </w:pPr>
      <w:r w:rsidRPr="00B27127">
        <w:rPr>
          <w:rFonts w:ascii="Arial" w:hAnsi="Arial" w:cs="Arial"/>
          <w:sz w:val="28"/>
          <w:szCs w:val="12"/>
        </w:rPr>
        <w:t>COIT13236 – Cyber Security Project</w:t>
      </w:r>
    </w:p>
    <w:p w14:paraId="7B75F351" w14:textId="77777777" w:rsidR="0038449D" w:rsidRDefault="0038449D" w:rsidP="0038449D">
      <w:pPr>
        <w:jc w:val="center"/>
        <w:rPr>
          <w:rFonts w:ascii="Arial" w:hAnsi="Arial" w:cs="Arial"/>
          <w:b/>
          <w:sz w:val="44"/>
          <w:szCs w:val="44"/>
        </w:rPr>
      </w:pPr>
    </w:p>
    <w:p w14:paraId="77046155" w14:textId="77777777" w:rsidR="0038449D" w:rsidRPr="00BE5744" w:rsidRDefault="0038449D" w:rsidP="0038449D">
      <w:pPr>
        <w:spacing w:line="360" w:lineRule="auto"/>
        <w:jc w:val="center"/>
        <w:rPr>
          <w:rFonts w:ascii="Arial" w:hAnsi="Arial" w:cs="Arial"/>
          <w:b/>
          <w:bCs/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4961"/>
      </w:tblGrid>
      <w:tr w:rsidR="0038449D" w14:paraId="60968970" w14:textId="77777777" w:rsidTr="00B230E2">
        <w:trPr>
          <w:jc w:val="center"/>
        </w:trPr>
        <w:tc>
          <w:tcPr>
            <w:tcW w:w="2547" w:type="dxa"/>
          </w:tcPr>
          <w:p w14:paraId="7E170445" w14:textId="77777777" w:rsidR="0038449D" w:rsidRPr="00B27127" w:rsidRDefault="0038449D" w:rsidP="00B230E2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Document Title</w:t>
            </w:r>
          </w:p>
        </w:tc>
        <w:tc>
          <w:tcPr>
            <w:tcW w:w="4961" w:type="dxa"/>
          </w:tcPr>
          <w:p w14:paraId="540BB7C9" w14:textId="56B93D70" w:rsidR="0038449D" w:rsidRDefault="0038449D" w:rsidP="00B230E2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raining and Handover Document</w:t>
            </w:r>
          </w:p>
        </w:tc>
      </w:tr>
      <w:tr w:rsidR="0038449D" w14:paraId="47CF994B" w14:textId="77777777" w:rsidTr="00B230E2">
        <w:trPr>
          <w:jc w:val="center"/>
        </w:trPr>
        <w:tc>
          <w:tcPr>
            <w:tcW w:w="2547" w:type="dxa"/>
          </w:tcPr>
          <w:p w14:paraId="0A236B5A" w14:textId="77777777" w:rsidR="0038449D" w:rsidRPr="00B27127" w:rsidRDefault="0038449D" w:rsidP="00B230E2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Document Type</w:t>
            </w:r>
          </w:p>
        </w:tc>
        <w:tc>
          <w:tcPr>
            <w:tcW w:w="4961" w:type="dxa"/>
          </w:tcPr>
          <w:p w14:paraId="0BDA111F" w14:textId="77777777" w:rsidR="0038449D" w:rsidRDefault="0038449D" w:rsidP="00B230E2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echnical Artefact</w:t>
            </w:r>
          </w:p>
        </w:tc>
      </w:tr>
      <w:tr w:rsidR="0038449D" w14:paraId="514B4537" w14:textId="77777777" w:rsidTr="00B230E2">
        <w:trPr>
          <w:jc w:val="center"/>
        </w:trPr>
        <w:tc>
          <w:tcPr>
            <w:tcW w:w="2547" w:type="dxa"/>
          </w:tcPr>
          <w:p w14:paraId="0238B395" w14:textId="77777777" w:rsidR="0038449D" w:rsidRPr="00B27127" w:rsidRDefault="0038449D" w:rsidP="00B230E2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Document Status</w:t>
            </w:r>
          </w:p>
        </w:tc>
        <w:tc>
          <w:tcPr>
            <w:tcW w:w="4961" w:type="dxa"/>
          </w:tcPr>
          <w:p w14:paraId="544E0CBB" w14:textId="77777777" w:rsidR="0038449D" w:rsidRDefault="0038449D" w:rsidP="00B230E2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ompleted</w:t>
            </w:r>
          </w:p>
        </w:tc>
      </w:tr>
      <w:tr w:rsidR="0038449D" w14:paraId="1D8A8C74" w14:textId="77777777" w:rsidTr="00B230E2">
        <w:trPr>
          <w:jc w:val="center"/>
        </w:trPr>
        <w:tc>
          <w:tcPr>
            <w:tcW w:w="2547" w:type="dxa"/>
          </w:tcPr>
          <w:p w14:paraId="4FAB334F" w14:textId="77777777" w:rsidR="0038449D" w:rsidRPr="00B27127" w:rsidRDefault="0038449D" w:rsidP="00B230E2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Document Version</w:t>
            </w:r>
          </w:p>
        </w:tc>
        <w:tc>
          <w:tcPr>
            <w:tcW w:w="4961" w:type="dxa"/>
          </w:tcPr>
          <w:p w14:paraId="75DC3FDA" w14:textId="77777777" w:rsidR="0038449D" w:rsidRDefault="0038449D" w:rsidP="00B230E2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V_2.01</w:t>
            </w:r>
          </w:p>
        </w:tc>
      </w:tr>
      <w:tr w:rsidR="0038449D" w14:paraId="67B9F835" w14:textId="77777777" w:rsidTr="00B230E2">
        <w:trPr>
          <w:jc w:val="center"/>
        </w:trPr>
        <w:tc>
          <w:tcPr>
            <w:tcW w:w="2547" w:type="dxa"/>
          </w:tcPr>
          <w:p w14:paraId="673AF429" w14:textId="77777777" w:rsidR="0038449D" w:rsidRPr="00B27127" w:rsidRDefault="0038449D" w:rsidP="00B230E2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Group No</w:t>
            </w:r>
          </w:p>
        </w:tc>
        <w:tc>
          <w:tcPr>
            <w:tcW w:w="4961" w:type="dxa"/>
          </w:tcPr>
          <w:p w14:paraId="5BB5C7AC" w14:textId="77777777" w:rsidR="0038449D" w:rsidRDefault="0038449D" w:rsidP="00B230E2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02</w:t>
            </w:r>
          </w:p>
        </w:tc>
      </w:tr>
      <w:tr w:rsidR="0038449D" w14:paraId="2D568F19" w14:textId="77777777" w:rsidTr="00B230E2">
        <w:trPr>
          <w:jc w:val="center"/>
        </w:trPr>
        <w:tc>
          <w:tcPr>
            <w:tcW w:w="2547" w:type="dxa"/>
          </w:tcPr>
          <w:p w14:paraId="64740A94" w14:textId="77777777" w:rsidR="0038449D" w:rsidRPr="00B27127" w:rsidRDefault="0038449D" w:rsidP="00B230E2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File</w:t>
            </w:r>
            <w:r w:rsidRPr="00B27127">
              <w:rPr>
                <w:rFonts w:ascii="Arial" w:hAnsi="Arial" w:cs="Arial"/>
                <w:b/>
                <w:bCs/>
                <w:sz w:val="24"/>
              </w:rPr>
              <w:t xml:space="preserve"> name</w:t>
            </w:r>
          </w:p>
        </w:tc>
        <w:tc>
          <w:tcPr>
            <w:tcW w:w="4961" w:type="dxa"/>
          </w:tcPr>
          <w:p w14:paraId="52C6BD3C" w14:textId="6BB79CE8" w:rsidR="0038449D" w:rsidRDefault="0038449D" w:rsidP="00B230E2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group02-training-and-handover-document.docx</w:t>
            </w:r>
          </w:p>
        </w:tc>
      </w:tr>
      <w:tr w:rsidR="0038449D" w14:paraId="743E8E11" w14:textId="77777777" w:rsidTr="00B230E2">
        <w:trPr>
          <w:jc w:val="center"/>
        </w:trPr>
        <w:tc>
          <w:tcPr>
            <w:tcW w:w="2547" w:type="dxa"/>
          </w:tcPr>
          <w:p w14:paraId="6CBC85ED" w14:textId="77777777" w:rsidR="0038449D" w:rsidRPr="00B27127" w:rsidRDefault="0038449D" w:rsidP="00B230E2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Created By</w:t>
            </w:r>
          </w:p>
        </w:tc>
        <w:tc>
          <w:tcPr>
            <w:tcW w:w="4961" w:type="dxa"/>
          </w:tcPr>
          <w:p w14:paraId="176AB8C1" w14:textId="77777777" w:rsidR="0038449D" w:rsidRPr="003F1127" w:rsidRDefault="0038449D" w:rsidP="00B230E2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Narayan Parajuli (12144248)</w:t>
            </w:r>
          </w:p>
        </w:tc>
      </w:tr>
      <w:tr w:rsidR="0038449D" w14:paraId="6BBC461E" w14:textId="77777777" w:rsidTr="00B230E2">
        <w:trPr>
          <w:jc w:val="center"/>
        </w:trPr>
        <w:tc>
          <w:tcPr>
            <w:tcW w:w="2547" w:type="dxa"/>
          </w:tcPr>
          <w:p w14:paraId="1EDD06BB" w14:textId="77777777" w:rsidR="0038449D" w:rsidRPr="00B27127" w:rsidRDefault="0038449D" w:rsidP="00B230E2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Create Date</w:t>
            </w:r>
          </w:p>
        </w:tc>
        <w:tc>
          <w:tcPr>
            <w:tcW w:w="4961" w:type="dxa"/>
          </w:tcPr>
          <w:p w14:paraId="205804C9" w14:textId="77777777" w:rsidR="0038449D" w:rsidRPr="003F1127" w:rsidRDefault="0038449D" w:rsidP="00B230E2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05/08/2024</w:t>
            </w:r>
          </w:p>
        </w:tc>
      </w:tr>
      <w:tr w:rsidR="0038449D" w14:paraId="062022F1" w14:textId="77777777" w:rsidTr="00B230E2">
        <w:trPr>
          <w:jc w:val="center"/>
        </w:trPr>
        <w:tc>
          <w:tcPr>
            <w:tcW w:w="2547" w:type="dxa"/>
          </w:tcPr>
          <w:p w14:paraId="30DAE875" w14:textId="77777777" w:rsidR="0038449D" w:rsidRPr="00B27127" w:rsidRDefault="0038449D" w:rsidP="00B230E2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Reviewed By</w:t>
            </w:r>
          </w:p>
        </w:tc>
        <w:tc>
          <w:tcPr>
            <w:tcW w:w="4961" w:type="dxa"/>
          </w:tcPr>
          <w:p w14:paraId="59149836" w14:textId="67D2E3F1" w:rsidR="0038449D" w:rsidRPr="003F1127" w:rsidRDefault="0038449D" w:rsidP="00B230E2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Krishan Himesh </w:t>
            </w:r>
            <w:proofErr w:type="spellStart"/>
            <w:r>
              <w:rPr>
                <w:rFonts w:ascii="Arial" w:hAnsi="Arial" w:cs="Arial"/>
                <w:sz w:val="24"/>
              </w:rPr>
              <w:t>Abeyrathne</w:t>
            </w:r>
            <w:proofErr w:type="spellEnd"/>
            <w:r>
              <w:rPr>
                <w:rFonts w:ascii="Arial" w:hAnsi="Arial" w:cs="Arial"/>
                <w:sz w:val="24"/>
              </w:rPr>
              <w:t xml:space="preserve"> (12217274)</w:t>
            </w:r>
          </w:p>
        </w:tc>
      </w:tr>
      <w:tr w:rsidR="0038449D" w14:paraId="1DB1313F" w14:textId="77777777" w:rsidTr="00B230E2">
        <w:trPr>
          <w:jc w:val="center"/>
        </w:trPr>
        <w:tc>
          <w:tcPr>
            <w:tcW w:w="2547" w:type="dxa"/>
          </w:tcPr>
          <w:p w14:paraId="19E92A6E" w14:textId="77777777" w:rsidR="0038449D" w:rsidRPr="00B27127" w:rsidRDefault="0038449D" w:rsidP="00B230E2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Reviewed Date</w:t>
            </w:r>
          </w:p>
        </w:tc>
        <w:tc>
          <w:tcPr>
            <w:tcW w:w="4961" w:type="dxa"/>
          </w:tcPr>
          <w:p w14:paraId="210D7E40" w14:textId="77777777" w:rsidR="0038449D" w:rsidRPr="003F1127" w:rsidRDefault="0038449D" w:rsidP="00B230E2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5/08/2024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56DCBFEB" w14:textId="77777777" w:rsidR="0038449D" w:rsidRDefault="0038449D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sdt>
      <w:sdtPr>
        <w:rPr>
          <w:rFonts w:asciiTheme="minorHAnsi" w:eastAsia="SimSun" w:hAnsiTheme="minorHAnsi" w:cstheme="minorBidi"/>
          <w:b w:val="0"/>
          <w:bCs w:val="0"/>
          <w:color w:val="auto"/>
          <w:sz w:val="22"/>
          <w:szCs w:val="22"/>
          <w:lang w:val="en-AU" w:eastAsia="en-US"/>
        </w:rPr>
        <w:id w:val="-365139683"/>
        <w:docPartObj>
          <w:docPartGallery w:val="Table of Contents"/>
          <w:docPartUnique/>
        </w:docPartObj>
      </w:sdtPr>
      <w:sdtContent>
        <w:p w14:paraId="38544C22" w14:textId="5650CEE9" w:rsidR="0038449D" w:rsidRDefault="0038449D">
          <w:pPr>
            <w:pStyle w:val="TOCHeading"/>
          </w:pPr>
          <w:r>
            <w:t>Table of Contents</w:t>
          </w:r>
        </w:p>
        <w:p w14:paraId="14F97DA2" w14:textId="30989FE0" w:rsidR="0038449D" w:rsidRPr="0038449D" w:rsidRDefault="0038449D" w:rsidP="0038449D">
          <w:pPr>
            <w:pStyle w:val="TOC1"/>
          </w:pPr>
          <w:r w:rsidRPr="0038449D">
            <w:t>Training and Handover Document</w:t>
          </w:r>
          <w:r w:rsidRPr="0038449D">
            <w:ptab w:relativeTo="margin" w:alignment="right" w:leader="dot"/>
          </w:r>
          <w:r w:rsidRPr="0038449D">
            <w:t>1</w:t>
          </w:r>
        </w:p>
        <w:p w14:paraId="42557C0E" w14:textId="31AD37ED" w:rsidR="0038449D" w:rsidRDefault="0038449D">
          <w:pPr>
            <w:pStyle w:val="TOC2"/>
            <w:ind w:left="216"/>
          </w:pPr>
          <w:r>
            <w:t>Components</w:t>
          </w:r>
          <w:r>
            <w:ptab w:relativeTo="margin" w:alignment="right" w:leader="dot"/>
          </w:r>
          <w:r>
            <w:t>2</w:t>
          </w:r>
        </w:p>
        <w:p w14:paraId="6484F482" w14:textId="3E02E437" w:rsidR="0038449D" w:rsidRDefault="0038449D" w:rsidP="0038449D">
          <w:pPr>
            <w:pStyle w:val="TOC3"/>
            <w:numPr>
              <w:ilvl w:val="0"/>
              <w:numId w:val="7"/>
            </w:numPr>
          </w:pPr>
          <w:r>
            <w:t>Training Plan</w:t>
          </w:r>
          <w:r>
            <w:ptab w:relativeTo="margin" w:alignment="right" w:leader="dot"/>
          </w:r>
          <w:r>
            <w:t>3</w:t>
          </w:r>
        </w:p>
        <w:p w14:paraId="67FDC146" w14:textId="539F28DA" w:rsidR="0038449D" w:rsidRDefault="0038449D" w:rsidP="0038449D">
          <w:pPr>
            <w:pStyle w:val="ListParagraph"/>
            <w:numPr>
              <w:ilvl w:val="0"/>
              <w:numId w:val="8"/>
            </w:numPr>
          </w:pPr>
          <w:r>
            <w:t xml:space="preserve">Training meeting </w:t>
          </w:r>
        </w:p>
        <w:p w14:paraId="3BA331A7" w14:textId="4B9F2745" w:rsidR="0038449D" w:rsidRPr="0038449D" w:rsidRDefault="0038449D" w:rsidP="0038449D">
          <w:pPr>
            <w:pStyle w:val="ListParagraph"/>
            <w:numPr>
              <w:ilvl w:val="0"/>
              <w:numId w:val="8"/>
            </w:numPr>
          </w:pPr>
          <w:r>
            <w:t>Content</w:t>
          </w:r>
        </w:p>
        <w:p w14:paraId="01882C96" w14:textId="1A5A4AB0" w:rsidR="0038449D" w:rsidRDefault="0038449D" w:rsidP="0038449D">
          <w:pPr>
            <w:pStyle w:val="ListParagraph"/>
            <w:numPr>
              <w:ilvl w:val="0"/>
              <w:numId w:val="7"/>
            </w:numPr>
          </w:pPr>
          <w:r>
            <w:t>Handover Process</w:t>
          </w:r>
        </w:p>
        <w:p w14:paraId="5F932163" w14:textId="27EF58FF" w:rsidR="0038449D" w:rsidRDefault="0038449D" w:rsidP="0038449D">
          <w:pPr>
            <w:pStyle w:val="ListParagraph"/>
            <w:numPr>
              <w:ilvl w:val="0"/>
              <w:numId w:val="9"/>
            </w:numPr>
          </w:pPr>
          <w:r>
            <w:t>Documentation</w:t>
          </w:r>
        </w:p>
        <w:p w14:paraId="462F962B" w14:textId="1E6AC6F8" w:rsidR="0038449D" w:rsidRDefault="0038449D" w:rsidP="0038449D">
          <w:pPr>
            <w:pStyle w:val="ListParagraph"/>
            <w:numPr>
              <w:ilvl w:val="0"/>
              <w:numId w:val="9"/>
            </w:numPr>
          </w:pPr>
          <w:r>
            <w:t>Knowledge Transfer</w:t>
          </w:r>
        </w:p>
        <w:p w14:paraId="53F19D54" w14:textId="70E40730" w:rsidR="0038449D" w:rsidRDefault="0038449D" w:rsidP="0038449D">
          <w:pPr>
            <w:pStyle w:val="ListParagraph"/>
            <w:numPr>
              <w:ilvl w:val="0"/>
              <w:numId w:val="7"/>
            </w:numPr>
          </w:pPr>
          <w:r>
            <w:t>Support and Assets</w:t>
          </w:r>
        </w:p>
        <w:p w14:paraId="57DFBA5C" w14:textId="0D5BF5AF" w:rsidR="0038449D" w:rsidRDefault="0038449D" w:rsidP="0038449D">
          <w:pPr>
            <w:pStyle w:val="ListParagraph"/>
            <w:numPr>
              <w:ilvl w:val="0"/>
              <w:numId w:val="10"/>
            </w:numPr>
          </w:pPr>
          <w:r>
            <w:t>Contact Data</w:t>
          </w:r>
        </w:p>
        <w:p w14:paraId="6BD13641" w14:textId="437506AB" w:rsidR="0038449D" w:rsidRDefault="0038449D" w:rsidP="0038449D">
          <w:pPr>
            <w:pStyle w:val="ListParagraph"/>
            <w:numPr>
              <w:ilvl w:val="0"/>
              <w:numId w:val="10"/>
            </w:numPr>
          </w:pPr>
          <w:r>
            <w:t>Extra Assets</w:t>
          </w:r>
        </w:p>
        <w:p w14:paraId="24212655" w14:textId="70DBC74C" w:rsidR="0038449D" w:rsidRDefault="0038449D" w:rsidP="0038449D">
          <w:pPr>
            <w:pStyle w:val="ListParagraph"/>
            <w:numPr>
              <w:ilvl w:val="0"/>
              <w:numId w:val="7"/>
            </w:numPr>
          </w:pPr>
          <w:r>
            <w:t>Feedback and Upgrades</w:t>
          </w:r>
        </w:p>
        <w:p w14:paraId="03B0CE2C" w14:textId="0C4EF7AD" w:rsidR="0038449D" w:rsidRDefault="0038449D" w:rsidP="0038449D">
          <w:pPr>
            <w:pStyle w:val="ListParagraph"/>
            <w:numPr>
              <w:ilvl w:val="0"/>
              <w:numId w:val="11"/>
            </w:numPr>
          </w:pPr>
          <w:r>
            <w:t>Feedback Collection</w:t>
          </w:r>
        </w:p>
        <w:p w14:paraId="7492616E" w14:textId="4776A741" w:rsidR="0038449D" w:rsidRPr="0038449D" w:rsidRDefault="0038449D" w:rsidP="0038449D">
          <w:pPr>
            <w:pStyle w:val="ListParagraph"/>
            <w:numPr>
              <w:ilvl w:val="0"/>
              <w:numId w:val="11"/>
            </w:numPr>
          </w:pPr>
          <w:r>
            <w:t>Ceaseless Improvement</w:t>
          </w:r>
        </w:p>
        <w:p w14:paraId="22D6D20C" w14:textId="46EF96FF" w:rsidR="0038449D" w:rsidRDefault="00000000">
          <w:pPr>
            <w:pStyle w:val="TOC3"/>
            <w:ind w:left="446"/>
          </w:pPr>
        </w:p>
      </w:sdtContent>
    </w:sdt>
    <w:p w14:paraId="4B7FEC20" w14:textId="77777777" w:rsidR="0038449D" w:rsidRDefault="0038449D" w:rsidP="0038449D">
      <w:pPr>
        <w:spacing w:line="360" w:lineRule="auto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03CE6FD7" w:rsidR="004856A1" w:rsidRPr="0038449D" w:rsidRDefault="003C4051" w:rsidP="002B17F7">
      <w:pPr>
        <w:pStyle w:val="Heading1"/>
        <w:spacing w:after="240"/>
        <w:rPr>
          <w:rFonts w:asciiTheme="minorHAnsi" w:hAnsiTheme="minorHAnsi" w:cstheme="minorHAnsi"/>
        </w:rPr>
      </w:pPr>
      <w:r w:rsidRPr="0038449D">
        <w:rPr>
          <w:rFonts w:asciiTheme="minorHAnsi" w:hAnsiTheme="minorHAnsi" w:cstheme="minorHAnsi"/>
        </w:rPr>
        <w:lastRenderedPageBreak/>
        <w:t>Training and Handover Document</w:t>
      </w:r>
    </w:p>
    <w:p w14:paraId="58620E33" w14:textId="0DC85C36" w:rsidR="003C4051" w:rsidRPr="0038449D" w:rsidRDefault="003C4051" w:rsidP="003C4051">
      <w:pPr>
        <w:rPr>
          <w:rFonts w:cstheme="minorHAnsi"/>
          <w:sz w:val="24"/>
          <w:szCs w:val="24"/>
        </w:rPr>
      </w:pPr>
      <w:r w:rsidRPr="0038449D">
        <w:rPr>
          <w:rFonts w:cstheme="minorHAnsi"/>
          <w:b/>
          <w:bCs/>
          <w:sz w:val="24"/>
          <w:szCs w:val="24"/>
        </w:rPr>
        <w:t>Training and Hanover Document</w:t>
      </w:r>
      <w:r w:rsidRPr="0038449D">
        <w:rPr>
          <w:rFonts w:cstheme="minorHAnsi"/>
          <w:sz w:val="24"/>
          <w:szCs w:val="24"/>
        </w:rPr>
        <w:t>:</w:t>
      </w:r>
    </w:p>
    <w:p w14:paraId="73657799" w14:textId="5E0B6A42" w:rsidR="00504060" w:rsidRPr="0038449D" w:rsidRDefault="00504060" w:rsidP="00AF32B1">
      <w:pPr>
        <w:rPr>
          <w:rFonts w:cstheme="minorHAnsi"/>
        </w:rPr>
      </w:pPr>
      <w:r w:rsidRPr="0038449D">
        <w:rPr>
          <w:rFonts w:cstheme="minorHAnsi"/>
        </w:rPr>
        <w:t>Ensuring that staff are satisfactorily prepared and ready to manage and keep up with the network is critical for functional continuity and security</w:t>
      </w:r>
      <w:r w:rsidR="00B01E30" w:rsidRPr="0038449D">
        <w:rPr>
          <w:rFonts w:cstheme="minorHAnsi"/>
        </w:rPr>
        <w:t xml:space="preserve"> for KN University.</w:t>
      </w:r>
      <w:r w:rsidRPr="0038449D">
        <w:rPr>
          <w:rFonts w:cstheme="minorHAnsi"/>
        </w:rPr>
        <w:t xml:space="preserve"> A comprehensive training and handover report gives clear rules, techniques, and assets for both current and incoming personnel</w:t>
      </w:r>
      <w:r w:rsidR="00B01E30" w:rsidRPr="0038449D">
        <w:rPr>
          <w:rFonts w:cstheme="minorHAnsi"/>
        </w:rPr>
        <w:t>.</w:t>
      </w:r>
    </w:p>
    <w:p w14:paraId="32805B21" w14:textId="2C6680BC" w:rsidR="00AF32B1" w:rsidRPr="0038449D" w:rsidRDefault="003C4051" w:rsidP="00AF32B1">
      <w:pPr>
        <w:rPr>
          <w:rFonts w:cstheme="minorHAnsi"/>
          <w:b/>
          <w:bCs/>
          <w:sz w:val="24"/>
          <w:szCs w:val="24"/>
          <w:u w:val="single"/>
        </w:rPr>
      </w:pPr>
      <w:r w:rsidRPr="0038449D">
        <w:rPr>
          <w:rFonts w:cstheme="minorHAnsi"/>
          <w:b/>
          <w:bCs/>
          <w:sz w:val="24"/>
          <w:szCs w:val="24"/>
          <w:u w:val="single"/>
        </w:rPr>
        <w:t>Components:</w:t>
      </w:r>
    </w:p>
    <w:p w14:paraId="7C4E0D66" w14:textId="77777777" w:rsidR="0038449D" w:rsidRDefault="00AF32B1" w:rsidP="00AF32B1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38449D">
        <w:rPr>
          <w:rFonts w:cstheme="minorHAnsi"/>
          <w:b/>
          <w:bCs/>
        </w:rPr>
        <w:t>Training Plan:</w:t>
      </w:r>
    </w:p>
    <w:p w14:paraId="4DDDD808" w14:textId="77777777" w:rsidR="0038449D" w:rsidRDefault="0038449D" w:rsidP="0038449D">
      <w:pPr>
        <w:pStyle w:val="ListParagraph"/>
        <w:rPr>
          <w:rFonts w:cstheme="minorHAnsi"/>
          <w:b/>
          <w:bCs/>
        </w:rPr>
      </w:pPr>
    </w:p>
    <w:p w14:paraId="1C9A9DDC" w14:textId="76A4FC88" w:rsidR="00AF32B1" w:rsidRPr="0038449D" w:rsidRDefault="00AF32B1" w:rsidP="0038449D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38449D">
        <w:rPr>
          <w:rFonts w:cstheme="minorHAnsi"/>
        </w:rPr>
        <w:t>Training meetings: Timetable training courses for network administrators and support staff</w:t>
      </w:r>
      <w:r w:rsidR="00B01E30" w:rsidRPr="0038449D">
        <w:rPr>
          <w:rFonts w:cstheme="minorHAnsi"/>
        </w:rPr>
        <w:t xml:space="preserve"> of KN University.</w:t>
      </w:r>
    </w:p>
    <w:p w14:paraId="3B93B309" w14:textId="77777777" w:rsidR="0038449D" w:rsidRPr="0038449D" w:rsidRDefault="0038449D" w:rsidP="0038449D">
      <w:pPr>
        <w:pStyle w:val="ListParagraph"/>
        <w:ind w:left="1440"/>
        <w:rPr>
          <w:rFonts w:cstheme="minorHAnsi"/>
          <w:b/>
          <w:bCs/>
        </w:rPr>
      </w:pPr>
    </w:p>
    <w:p w14:paraId="72A6BD63" w14:textId="76B7CECB" w:rsidR="00AF32B1" w:rsidRPr="0038449D" w:rsidRDefault="00AF32B1" w:rsidP="0038449D">
      <w:pPr>
        <w:pStyle w:val="ListParagraph"/>
        <w:numPr>
          <w:ilvl w:val="0"/>
          <w:numId w:val="3"/>
        </w:numPr>
        <w:rPr>
          <w:rFonts w:cstheme="minorHAnsi"/>
        </w:rPr>
      </w:pPr>
      <w:r w:rsidRPr="0038449D">
        <w:rPr>
          <w:rFonts w:cstheme="minorHAnsi"/>
        </w:rPr>
        <w:t>Content: Remember preparing training for network management</w:t>
      </w:r>
      <w:r w:rsidR="00B01E30" w:rsidRPr="0038449D">
        <w:rPr>
          <w:rFonts w:cstheme="minorHAnsi"/>
        </w:rPr>
        <w:t xml:space="preserve"> protocols</w:t>
      </w:r>
      <w:r w:rsidRPr="0038449D">
        <w:rPr>
          <w:rFonts w:cstheme="minorHAnsi"/>
        </w:rPr>
        <w:t>, security, investigating, and best practices</w:t>
      </w:r>
      <w:r w:rsidR="00B01E30" w:rsidRPr="0038449D">
        <w:rPr>
          <w:rFonts w:cstheme="minorHAnsi"/>
        </w:rPr>
        <w:t xml:space="preserve"> of KN University.</w:t>
      </w:r>
    </w:p>
    <w:p w14:paraId="15EA924D" w14:textId="77777777" w:rsidR="00AF32B1" w:rsidRPr="0038449D" w:rsidRDefault="00AF32B1" w:rsidP="00AF32B1">
      <w:pPr>
        <w:rPr>
          <w:rFonts w:cstheme="minorHAnsi"/>
        </w:rPr>
      </w:pPr>
    </w:p>
    <w:p w14:paraId="01BC6F36" w14:textId="64D86019" w:rsidR="00AF32B1" w:rsidRDefault="00AF32B1" w:rsidP="0038449D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38449D">
        <w:rPr>
          <w:rFonts w:cstheme="minorHAnsi"/>
          <w:b/>
          <w:bCs/>
        </w:rPr>
        <w:t>Handover Process:</w:t>
      </w:r>
    </w:p>
    <w:p w14:paraId="70FF07D8" w14:textId="77777777" w:rsidR="0038449D" w:rsidRPr="0038449D" w:rsidRDefault="0038449D" w:rsidP="0038449D">
      <w:pPr>
        <w:pStyle w:val="ListParagraph"/>
        <w:rPr>
          <w:rFonts w:cstheme="minorHAnsi"/>
          <w:b/>
          <w:bCs/>
        </w:rPr>
      </w:pPr>
    </w:p>
    <w:p w14:paraId="543BC9AB" w14:textId="1DCAC7F8" w:rsidR="00AF32B1" w:rsidRDefault="00AF32B1" w:rsidP="0038449D">
      <w:pPr>
        <w:pStyle w:val="ListParagraph"/>
        <w:numPr>
          <w:ilvl w:val="0"/>
          <w:numId w:val="4"/>
        </w:numPr>
        <w:rPr>
          <w:rFonts w:cstheme="minorHAnsi"/>
        </w:rPr>
      </w:pPr>
      <w:r w:rsidRPr="0038449D">
        <w:rPr>
          <w:rFonts w:cstheme="minorHAnsi"/>
        </w:rPr>
        <w:t>Documentation: Provide extensive documentation of the network plan, design, and strategies.</w:t>
      </w:r>
    </w:p>
    <w:p w14:paraId="1B365133" w14:textId="77777777" w:rsidR="0038449D" w:rsidRPr="0038449D" w:rsidRDefault="0038449D" w:rsidP="0038449D">
      <w:pPr>
        <w:pStyle w:val="ListParagraph"/>
        <w:ind w:left="1080"/>
        <w:rPr>
          <w:rFonts w:cstheme="minorHAnsi"/>
        </w:rPr>
      </w:pPr>
    </w:p>
    <w:p w14:paraId="14B47F0A" w14:textId="767DAA09" w:rsidR="00AF32B1" w:rsidRPr="0038449D" w:rsidRDefault="00AF32B1" w:rsidP="0038449D">
      <w:pPr>
        <w:pStyle w:val="ListParagraph"/>
        <w:numPr>
          <w:ilvl w:val="0"/>
          <w:numId w:val="4"/>
        </w:numPr>
        <w:rPr>
          <w:rFonts w:cstheme="minorHAnsi"/>
        </w:rPr>
      </w:pPr>
      <w:r w:rsidRPr="0038449D">
        <w:rPr>
          <w:rFonts w:cstheme="minorHAnsi"/>
        </w:rPr>
        <w:t>Knowledge Transfer: Lead handover sessions to clarify key parts of the network for the support team.</w:t>
      </w:r>
    </w:p>
    <w:p w14:paraId="1F6DFCEF" w14:textId="77777777" w:rsidR="00AF32B1" w:rsidRPr="0038449D" w:rsidRDefault="00AF32B1" w:rsidP="00AF32B1">
      <w:pPr>
        <w:rPr>
          <w:rFonts w:cstheme="minorHAnsi"/>
        </w:rPr>
      </w:pPr>
    </w:p>
    <w:p w14:paraId="6B7A54E8" w14:textId="0BC1F4EB" w:rsidR="00AF32B1" w:rsidRDefault="00AF32B1" w:rsidP="0038449D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38449D">
        <w:rPr>
          <w:rFonts w:cstheme="minorHAnsi"/>
          <w:b/>
          <w:bCs/>
        </w:rPr>
        <w:t>Support and Assets:</w:t>
      </w:r>
    </w:p>
    <w:p w14:paraId="61AA9E8B" w14:textId="77777777" w:rsidR="0038449D" w:rsidRPr="0038449D" w:rsidRDefault="0038449D" w:rsidP="0038449D">
      <w:pPr>
        <w:pStyle w:val="ListParagraph"/>
        <w:rPr>
          <w:rFonts w:cstheme="minorHAnsi"/>
          <w:b/>
          <w:bCs/>
        </w:rPr>
      </w:pPr>
    </w:p>
    <w:p w14:paraId="70F236C1" w14:textId="67A00392" w:rsidR="00AF32B1" w:rsidRDefault="00AF32B1" w:rsidP="0038449D">
      <w:pPr>
        <w:pStyle w:val="ListParagraph"/>
        <w:numPr>
          <w:ilvl w:val="0"/>
          <w:numId w:val="5"/>
        </w:numPr>
        <w:rPr>
          <w:rFonts w:cstheme="minorHAnsi"/>
        </w:rPr>
      </w:pPr>
      <w:r w:rsidRPr="0038449D">
        <w:rPr>
          <w:rFonts w:cstheme="minorHAnsi"/>
        </w:rPr>
        <w:t>Contact Data: Give contact details to continuous support and escalation.</w:t>
      </w:r>
    </w:p>
    <w:p w14:paraId="49B6E3A2" w14:textId="77777777" w:rsidR="0038449D" w:rsidRPr="0038449D" w:rsidRDefault="0038449D" w:rsidP="0038449D">
      <w:pPr>
        <w:pStyle w:val="ListParagraph"/>
        <w:ind w:left="1080"/>
        <w:rPr>
          <w:rFonts w:cstheme="minorHAnsi"/>
        </w:rPr>
      </w:pPr>
    </w:p>
    <w:p w14:paraId="172B86A6" w14:textId="48F36F3D" w:rsidR="00AF32B1" w:rsidRPr="0038449D" w:rsidRDefault="00AF32B1" w:rsidP="0038449D">
      <w:pPr>
        <w:pStyle w:val="ListParagraph"/>
        <w:numPr>
          <w:ilvl w:val="0"/>
          <w:numId w:val="5"/>
        </w:numPr>
        <w:rPr>
          <w:rFonts w:cstheme="minorHAnsi"/>
        </w:rPr>
      </w:pPr>
      <w:r w:rsidRPr="0038449D">
        <w:rPr>
          <w:rFonts w:cstheme="minorHAnsi"/>
        </w:rPr>
        <w:t>Extra Assets: Offer admittance to extra assets, for example, information bases and online support forums.</w:t>
      </w:r>
    </w:p>
    <w:p w14:paraId="3FF6B8CE" w14:textId="77777777" w:rsidR="00AF32B1" w:rsidRPr="0038449D" w:rsidRDefault="00AF32B1" w:rsidP="00AF32B1">
      <w:pPr>
        <w:rPr>
          <w:rFonts w:cstheme="minorHAnsi"/>
        </w:rPr>
      </w:pPr>
    </w:p>
    <w:p w14:paraId="7BD93D95" w14:textId="1A79EEC7" w:rsidR="00AF32B1" w:rsidRDefault="00AF32B1" w:rsidP="0038449D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38449D">
        <w:rPr>
          <w:rFonts w:cstheme="minorHAnsi"/>
          <w:b/>
          <w:bCs/>
        </w:rPr>
        <w:t>Feedback and Upgrades:</w:t>
      </w:r>
    </w:p>
    <w:p w14:paraId="7DFF1C58" w14:textId="77777777" w:rsidR="0038449D" w:rsidRPr="0038449D" w:rsidRDefault="0038449D" w:rsidP="0038449D">
      <w:pPr>
        <w:pStyle w:val="ListParagraph"/>
        <w:rPr>
          <w:rFonts w:cstheme="minorHAnsi"/>
          <w:b/>
          <w:bCs/>
        </w:rPr>
      </w:pPr>
    </w:p>
    <w:p w14:paraId="55CAB12D" w14:textId="172133B8" w:rsidR="00AF32B1" w:rsidRDefault="00AF32B1" w:rsidP="0038449D">
      <w:pPr>
        <w:pStyle w:val="ListParagraph"/>
        <w:numPr>
          <w:ilvl w:val="0"/>
          <w:numId w:val="6"/>
        </w:numPr>
        <w:rPr>
          <w:rFonts w:cstheme="minorHAnsi"/>
        </w:rPr>
      </w:pPr>
      <w:r w:rsidRPr="0038449D">
        <w:rPr>
          <w:rFonts w:cstheme="minorHAnsi"/>
        </w:rPr>
        <w:t>Feedback Collection: Gather feedback from training participants to further develop training sessions.</w:t>
      </w:r>
    </w:p>
    <w:p w14:paraId="42E3EAC8" w14:textId="77777777" w:rsidR="0038449D" w:rsidRPr="0038449D" w:rsidRDefault="0038449D" w:rsidP="0038449D">
      <w:pPr>
        <w:pStyle w:val="ListParagraph"/>
        <w:ind w:left="1080"/>
        <w:rPr>
          <w:rFonts w:cstheme="minorHAnsi"/>
        </w:rPr>
      </w:pPr>
    </w:p>
    <w:p w14:paraId="06DECDC1" w14:textId="0C886FA0" w:rsidR="004856A1" w:rsidRPr="0038449D" w:rsidRDefault="00AF32B1" w:rsidP="0038449D">
      <w:pPr>
        <w:pStyle w:val="ListParagraph"/>
        <w:numPr>
          <w:ilvl w:val="0"/>
          <w:numId w:val="6"/>
        </w:numPr>
        <w:rPr>
          <w:rFonts w:cstheme="minorHAnsi"/>
        </w:rPr>
      </w:pPr>
      <w:r w:rsidRPr="0038449D">
        <w:rPr>
          <w:rFonts w:cstheme="minorHAnsi"/>
        </w:rPr>
        <w:t>Ceaseless Improvement: Update preparing materials and documentation in view of feedback and changes in network innovation.</w:t>
      </w:r>
    </w:p>
    <w:p w14:paraId="7A44618D" w14:textId="77777777" w:rsidR="004856A1" w:rsidRPr="0038449D" w:rsidRDefault="004856A1" w:rsidP="004856A1">
      <w:pPr>
        <w:rPr>
          <w:rFonts w:cstheme="minorHAnsi"/>
        </w:rPr>
      </w:pPr>
    </w:p>
    <w:sdt>
      <w:sdtPr>
        <w:rPr>
          <w:rFonts w:asciiTheme="minorHAnsi" w:eastAsia="SimSun" w:hAnsiTheme="minorHAnsi" w:cstheme="minorHAnsi"/>
          <w:b w:val="0"/>
          <w:bCs w:val="0"/>
          <w:color w:val="auto"/>
          <w:sz w:val="22"/>
          <w:szCs w:val="22"/>
        </w:rPr>
        <w:id w:val="1090963596"/>
        <w:docPartObj>
          <w:docPartGallery w:val="Bibliographies"/>
          <w:docPartUnique/>
        </w:docPartObj>
      </w:sdtPr>
      <w:sdtEndPr>
        <w:rPr>
          <w:rFonts w:cstheme="minorBidi"/>
        </w:rPr>
      </w:sdtEndPr>
      <w:sdtContent>
        <w:p w14:paraId="190F60D1" w14:textId="092F4B30" w:rsidR="00504060" w:rsidRPr="0038449D" w:rsidRDefault="00504060">
          <w:pPr>
            <w:pStyle w:val="Heading1"/>
            <w:rPr>
              <w:rFonts w:asciiTheme="minorHAnsi" w:hAnsiTheme="minorHAnsi" w:cstheme="minorHAnsi"/>
              <w:sz w:val="22"/>
              <w:szCs w:val="22"/>
            </w:rPr>
          </w:pPr>
          <w:r w:rsidRPr="0038449D">
            <w:rPr>
              <w:rFonts w:asciiTheme="minorHAnsi" w:hAnsiTheme="minorHAnsi" w:cstheme="minorHAnsi"/>
              <w:sz w:val="22"/>
              <w:szCs w:val="22"/>
            </w:rPr>
            <w:t>References</w:t>
          </w:r>
        </w:p>
        <w:sdt>
          <w:sdtPr>
            <w:rPr>
              <w:rFonts w:cstheme="minorHAnsi"/>
            </w:rPr>
            <w:id w:val="-573587230"/>
            <w:bibliography/>
          </w:sdtPr>
          <w:sdtContent>
            <w:p w14:paraId="04475BB3" w14:textId="1AF6B653" w:rsidR="00504060" w:rsidRPr="0038449D" w:rsidRDefault="00504060" w:rsidP="00504060">
              <w:pPr>
                <w:pStyle w:val="Bibliography"/>
                <w:rPr>
                  <w:rFonts w:cstheme="minorHAnsi"/>
                </w:rPr>
              </w:pPr>
              <w:r w:rsidRPr="0038449D">
                <w:rPr>
                  <w:rFonts w:cstheme="minorHAnsi"/>
                </w:rPr>
                <w:t>Oppenheimer, P. (2010) Top-Down Network Design. 3rd ed. Indianapolis, IN: Cisco Press.</w:t>
              </w:r>
            </w:p>
            <w:p w14:paraId="4AE73400" w14:textId="01CF55A2" w:rsidR="00504060" w:rsidRPr="0038449D" w:rsidRDefault="00504060" w:rsidP="00504060">
              <w:pPr>
                <w:rPr>
                  <w:rFonts w:cstheme="minorHAnsi"/>
                </w:rPr>
              </w:pPr>
              <w:r w:rsidRPr="0038449D">
                <w:rPr>
                  <w:rFonts w:cstheme="minorHAnsi"/>
                </w:rPr>
                <w:t>Anderson, M. (2019) ‘Best Practices for Network Management Documentation’, International Journal of Network Management, 15(4), pp. 315-328. doi:10.1002/nem.1178.</w:t>
              </w:r>
            </w:p>
            <w:p w14:paraId="7E01FDE6" w14:textId="018D31F0" w:rsidR="00504060" w:rsidRDefault="00000000" w:rsidP="00504060"/>
          </w:sdtContent>
        </w:sdt>
      </w:sdtContent>
    </w:sdt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607A8C72" w14:textId="0D8593C4" w:rsidR="00637CA4" w:rsidRPr="00637CA4" w:rsidRDefault="00637CA4" w:rsidP="00637CA4">
      <w:pPr>
        <w:rPr>
          <w:sz w:val="24"/>
          <w:szCs w:val="24"/>
        </w:rPr>
      </w:pPr>
    </w:p>
    <w:p w14:paraId="13F30F10" w14:textId="77777777" w:rsidR="00637CA4" w:rsidRPr="00637CA4" w:rsidRDefault="00637CA4" w:rsidP="00637CA4"/>
    <w:p w14:paraId="7DD71AA6" w14:textId="77777777" w:rsidR="00637CA4" w:rsidRPr="00637CA4" w:rsidRDefault="00637CA4" w:rsidP="00637CA4"/>
    <w:p w14:paraId="1A4C0A90" w14:textId="77777777" w:rsidR="00637CA4" w:rsidRPr="00637CA4" w:rsidRDefault="00637CA4" w:rsidP="00637CA4"/>
    <w:p w14:paraId="4B6CE57F" w14:textId="77777777" w:rsidR="00637CA4" w:rsidRPr="00637CA4" w:rsidRDefault="00637CA4" w:rsidP="00637CA4"/>
    <w:p w14:paraId="28C69D9E" w14:textId="77777777" w:rsidR="00637CA4" w:rsidRDefault="00637CA4" w:rsidP="00637CA4"/>
    <w:p w14:paraId="27CCF90C" w14:textId="7D7B0910" w:rsidR="00637CA4" w:rsidRPr="00637CA4" w:rsidRDefault="00637CA4" w:rsidP="00637CA4">
      <w:pPr>
        <w:tabs>
          <w:tab w:val="left" w:pos="7370"/>
        </w:tabs>
      </w:pPr>
      <w:r>
        <w:tab/>
      </w:r>
    </w:p>
    <w:sectPr w:rsidR="00637CA4" w:rsidRPr="00637CA4" w:rsidSect="0079370F">
      <w:footerReference w:type="default" r:id="rId9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EB0059" w14:textId="77777777" w:rsidR="003447BF" w:rsidRDefault="003447BF" w:rsidP="00C46129">
      <w:pPr>
        <w:spacing w:after="0" w:line="240" w:lineRule="auto"/>
      </w:pPr>
      <w:r>
        <w:separator/>
      </w:r>
    </w:p>
  </w:endnote>
  <w:endnote w:type="continuationSeparator" w:id="0">
    <w:p w14:paraId="604E7B47" w14:textId="77777777" w:rsidR="003447BF" w:rsidRDefault="003447BF" w:rsidP="00C46129">
      <w:pPr>
        <w:spacing w:after="0" w:line="240" w:lineRule="auto"/>
      </w:pPr>
      <w:r>
        <w:continuationSeparator/>
      </w:r>
    </w:p>
  </w:endnote>
  <w:endnote w:type="continuationNotice" w:id="1">
    <w:p w14:paraId="47F017BD" w14:textId="77777777" w:rsidR="003447BF" w:rsidRDefault="003447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C6A427" w14:textId="77777777" w:rsidR="003447BF" w:rsidRDefault="003447BF" w:rsidP="00C46129">
      <w:pPr>
        <w:spacing w:after="0" w:line="240" w:lineRule="auto"/>
      </w:pPr>
      <w:r>
        <w:separator/>
      </w:r>
    </w:p>
  </w:footnote>
  <w:footnote w:type="continuationSeparator" w:id="0">
    <w:p w14:paraId="4CD908B8" w14:textId="77777777" w:rsidR="003447BF" w:rsidRDefault="003447BF" w:rsidP="00C46129">
      <w:pPr>
        <w:spacing w:after="0" w:line="240" w:lineRule="auto"/>
      </w:pPr>
      <w:r>
        <w:continuationSeparator/>
      </w:r>
    </w:p>
  </w:footnote>
  <w:footnote w:type="continuationNotice" w:id="1">
    <w:p w14:paraId="05218D3D" w14:textId="77777777" w:rsidR="003447BF" w:rsidRDefault="003447B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0758A6"/>
    <w:multiLevelType w:val="hybridMultilevel"/>
    <w:tmpl w:val="2B8E3584"/>
    <w:lvl w:ilvl="0" w:tplc="5122EDF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458BC"/>
    <w:multiLevelType w:val="hybridMultilevel"/>
    <w:tmpl w:val="E7ECFDE6"/>
    <w:lvl w:ilvl="0" w:tplc="F3DABC42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5821DA"/>
    <w:multiLevelType w:val="hybridMultilevel"/>
    <w:tmpl w:val="ACB2AC96"/>
    <w:lvl w:ilvl="0" w:tplc="E18AF6E8">
      <w:start w:val="17"/>
      <w:numFmt w:val="decimal"/>
      <w:lvlText w:val="%1."/>
      <w:lvlJc w:val="left"/>
      <w:pPr>
        <w:ind w:left="1004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3CA2B28"/>
    <w:multiLevelType w:val="hybridMultilevel"/>
    <w:tmpl w:val="9DAC7890"/>
    <w:lvl w:ilvl="0" w:tplc="47DC5126">
      <w:start w:val="1"/>
      <w:numFmt w:val="lowerRoman"/>
      <w:lvlText w:val="%1."/>
      <w:lvlJc w:val="left"/>
      <w:pPr>
        <w:ind w:left="1776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36" w:hanging="360"/>
      </w:pPr>
    </w:lvl>
    <w:lvl w:ilvl="2" w:tplc="0C09001B" w:tentative="1">
      <w:start w:val="1"/>
      <w:numFmt w:val="lowerRoman"/>
      <w:lvlText w:val="%3."/>
      <w:lvlJc w:val="right"/>
      <w:pPr>
        <w:ind w:left="2856" w:hanging="180"/>
      </w:pPr>
    </w:lvl>
    <w:lvl w:ilvl="3" w:tplc="0C09000F" w:tentative="1">
      <w:start w:val="1"/>
      <w:numFmt w:val="decimal"/>
      <w:lvlText w:val="%4."/>
      <w:lvlJc w:val="left"/>
      <w:pPr>
        <w:ind w:left="3576" w:hanging="360"/>
      </w:pPr>
    </w:lvl>
    <w:lvl w:ilvl="4" w:tplc="0C090019" w:tentative="1">
      <w:start w:val="1"/>
      <w:numFmt w:val="lowerLetter"/>
      <w:lvlText w:val="%5."/>
      <w:lvlJc w:val="left"/>
      <w:pPr>
        <w:ind w:left="4296" w:hanging="360"/>
      </w:pPr>
    </w:lvl>
    <w:lvl w:ilvl="5" w:tplc="0C09001B" w:tentative="1">
      <w:start w:val="1"/>
      <w:numFmt w:val="lowerRoman"/>
      <w:lvlText w:val="%6."/>
      <w:lvlJc w:val="right"/>
      <w:pPr>
        <w:ind w:left="5016" w:hanging="180"/>
      </w:pPr>
    </w:lvl>
    <w:lvl w:ilvl="6" w:tplc="0C09000F" w:tentative="1">
      <w:start w:val="1"/>
      <w:numFmt w:val="decimal"/>
      <w:lvlText w:val="%7."/>
      <w:lvlJc w:val="left"/>
      <w:pPr>
        <w:ind w:left="5736" w:hanging="360"/>
      </w:pPr>
    </w:lvl>
    <w:lvl w:ilvl="7" w:tplc="0C090019" w:tentative="1">
      <w:start w:val="1"/>
      <w:numFmt w:val="lowerLetter"/>
      <w:lvlText w:val="%8."/>
      <w:lvlJc w:val="left"/>
      <w:pPr>
        <w:ind w:left="6456" w:hanging="360"/>
      </w:pPr>
    </w:lvl>
    <w:lvl w:ilvl="8" w:tplc="0C09001B" w:tentative="1">
      <w:start w:val="1"/>
      <w:numFmt w:val="lowerRoman"/>
      <w:lvlText w:val="%9."/>
      <w:lvlJc w:val="right"/>
      <w:pPr>
        <w:ind w:left="7176" w:hanging="180"/>
      </w:pPr>
    </w:lvl>
  </w:abstractNum>
  <w:abstractNum w:abstractNumId="4" w15:restartNumberingAfterBreak="0">
    <w:nsid w:val="2CCC5464"/>
    <w:multiLevelType w:val="hybridMultilevel"/>
    <w:tmpl w:val="E62A5B08"/>
    <w:lvl w:ilvl="0" w:tplc="12E2B75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3B3D75"/>
    <w:multiLevelType w:val="hybridMultilevel"/>
    <w:tmpl w:val="A8F401A8"/>
    <w:lvl w:ilvl="0" w:tplc="1B2232F0">
      <w:start w:val="1"/>
      <w:numFmt w:val="decimal"/>
      <w:lvlText w:val="%1."/>
      <w:lvlJc w:val="left"/>
      <w:pPr>
        <w:ind w:left="80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26" w:hanging="360"/>
      </w:pPr>
    </w:lvl>
    <w:lvl w:ilvl="2" w:tplc="0C09001B" w:tentative="1">
      <w:start w:val="1"/>
      <w:numFmt w:val="lowerRoman"/>
      <w:lvlText w:val="%3."/>
      <w:lvlJc w:val="right"/>
      <w:pPr>
        <w:ind w:left="2246" w:hanging="180"/>
      </w:pPr>
    </w:lvl>
    <w:lvl w:ilvl="3" w:tplc="0C09000F" w:tentative="1">
      <w:start w:val="1"/>
      <w:numFmt w:val="decimal"/>
      <w:lvlText w:val="%4."/>
      <w:lvlJc w:val="left"/>
      <w:pPr>
        <w:ind w:left="2966" w:hanging="360"/>
      </w:pPr>
    </w:lvl>
    <w:lvl w:ilvl="4" w:tplc="0C090019" w:tentative="1">
      <w:start w:val="1"/>
      <w:numFmt w:val="lowerLetter"/>
      <w:lvlText w:val="%5."/>
      <w:lvlJc w:val="left"/>
      <w:pPr>
        <w:ind w:left="3686" w:hanging="360"/>
      </w:pPr>
    </w:lvl>
    <w:lvl w:ilvl="5" w:tplc="0C09001B" w:tentative="1">
      <w:start w:val="1"/>
      <w:numFmt w:val="lowerRoman"/>
      <w:lvlText w:val="%6."/>
      <w:lvlJc w:val="right"/>
      <w:pPr>
        <w:ind w:left="4406" w:hanging="180"/>
      </w:pPr>
    </w:lvl>
    <w:lvl w:ilvl="6" w:tplc="0C09000F" w:tentative="1">
      <w:start w:val="1"/>
      <w:numFmt w:val="decimal"/>
      <w:lvlText w:val="%7."/>
      <w:lvlJc w:val="left"/>
      <w:pPr>
        <w:ind w:left="5126" w:hanging="360"/>
      </w:pPr>
    </w:lvl>
    <w:lvl w:ilvl="7" w:tplc="0C090019" w:tentative="1">
      <w:start w:val="1"/>
      <w:numFmt w:val="lowerLetter"/>
      <w:lvlText w:val="%8."/>
      <w:lvlJc w:val="left"/>
      <w:pPr>
        <w:ind w:left="5846" w:hanging="360"/>
      </w:pPr>
    </w:lvl>
    <w:lvl w:ilvl="8" w:tplc="0C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6" w15:restartNumberingAfterBreak="0">
    <w:nsid w:val="532328C3"/>
    <w:multiLevelType w:val="hybridMultilevel"/>
    <w:tmpl w:val="C8948F78"/>
    <w:lvl w:ilvl="0" w:tplc="F53EEDFE">
      <w:start w:val="1"/>
      <w:numFmt w:val="lowerRoman"/>
      <w:lvlText w:val="%1."/>
      <w:lvlJc w:val="left"/>
      <w:pPr>
        <w:ind w:left="176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20" w:hanging="360"/>
      </w:pPr>
    </w:lvl>
    <w:lvl w:ilvl="2" w:tplc="0C09001B" w:tentative="1">
      <w:start w:val="1"/>
      <w:numFmt w:val="lowerRoman"/>
      <w:lvlText w:val="%3."/>
      <w:lvlJc w:val="right"/>
      <w:pPr>
        <w:ind w:left="2840" w:hanging="180"/>
      </w:pPr>
    </w:lvl>
    <w:lvl w:ilvl="3" w:tplc="0C09000F" w:tentative="1">
      <w:start w:val="1"/>
      <w:numFmt w:val="decimal"/>
      <w:lvlText w:val="%4."/>
      <w:lvlJc w:val="left"/>
      <w:pPr>
        <w:ind w:left="3560" w:hanging="360"/>
      </w:pPr>
    </w:lvl>
    <w:lvl w:ilvl="4" w:tplc="0C090019" w:tentative="1">
      <w:start w:val="1"/>
      <w:numFmt w:val="lowerLetter"/>
      <w:lvlText w:val="%5."/>
      <w:lvlJc w:val="left"/>
      <w:pPr>
        <w:ind w:left="4280" w:hanging="360"/>
      </w:pPr>
    </w:lvl>
    <w:lvl w:ilvl="5" w:tplc="0C09001B" w:tentative="1">
      <w:start w:val="1"/>
      <w:numFmt w:val="lowerRoman"/>
      <w:lvlText w:val="%6."/>
      <w:lvlJc w:val="right"/>
      <w:pPr>
        <w:ind w:left="5000" w:hanging="180"/>
      </w:pPr>
    </w:lvl>
    <w:lvl w:ilvl="6" w:tplc="0C09000F" w:tentative="1">
      <w:start w:val="1"/>
      <w:numFmt w:val="decimal"/>
      <w:lvlText w:val="%7."/>
      <w:lvlJc w:val="left"/>
      <w:pPr>
        <w:ind w:left="5720" w:hanging="360"/>
      </w:pPr>
    </w:lvl>
    <w:lvl w:ilvl="7" w:tplc="0C090019" w:tentative="1">
      <w:start w:val="1"/>
      <w:numFmt w:val="lowerLetter"/>
      <w:lvlText w:val="%8."/>
      <w:lvlJc w:val="left"/>
      <w:pPr>
        <w:ind w:left="6440" w:hanging="360"/>
      </w:pPr>
    </w:lvl>
    <w:lvl w:ilvl="8" w:tplc="0C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7" w15:restartNumberingAfterBreak="0">
    <w:nsid w:val="5E5F2678"/>
    <w:multiLevelType w:val="hybridMultilevel"/>
    <w:tmpl w:val="F36C2784"/>
    <w:lvl w:ilvl="0" w:tplc="E08ABB1E">
      <w:start w:val="1"/>
      <w:numFmt w:val="lowerRoman"/>
      <w:lvlText w:val="%1."/>
      <w:lvlJc w:val="left"/>
      <w:pPr>
        <w:ind w:left="1776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36" w:hanging="360"/>
      </w:pPr>
    </w:lvl>
    <w:lvl w:ilvl="2" w:tplc="0C09001B" w:tentative="1">
      <w:start w:val="1"/>
      <w:numFmt w:val="lowerRoman"/>
      <w:lvlText w:val="%3."/>
      <w:lvlJc w:val="right"/>
      <w:pPr>
        <w:ind w:left="2856" w:hanging="180"/>
      </w:pPr>
    </w:lvl>
    <w:lvl w:ilvl="3" w:tplc="0C09000F" w:tentative="1">
      <w:start w:val="1"/>
      <w:numFmt w:val="decimal"/>
      <w:lvlText w:val="%4."/>
      <w:lvlJc w:val="left"/>
      <w:pPr>
        <w:ind w:left="3576" w:hanging="360"/>
      </w:pPr>
    </w:lvl>
    <w:lvl w:ilvl="4" w:tplc="0C090019" w:tentative="1">
      <w:start w:val="1"/>
      <w:numFmt w:val="lowerLetter"/>
      <w:lvlText w:val="%5."/>
      <w:lvlJc w:val="left"/>
      <w:pPr>
        <w:ind w:left="4296" w:hanging="360"/>
      </w:pPr>
    </w:lvl>
    <w:lvl w:ilvl="5" w:tplc="0C09001B" w:tentative="1">
      <w:start w:val="1"/>
      <w:numFmt w:val="lowerRoman"/>
      <w:lvlText w:val="%6."/>
      <w:lvlJc w:val="right"/>
      <w:pPr>
        <w:ind w:left="5016" w:hanging="180"/>
      </w:pPr>
    </w:lvl>
    <w:lvl w:ilvl="6" w:tplc="0C09000F" w:tentative="1">
      <w:start w:val="1"/>
      <w:numFmt w:val="decimal"/>
      <w:lvlText w:val="%7."/>
      <w:lvlJc w:val="left"/>
      <w:pPr>
        <w:ind w:left="5736" w:hanging="360"/>
      </w:pPr>
    </w:lvl>
    <w:lvl w:ilvl="7" w:tplc="0C090019" w:tentative="1">
      <w:start w:val="1"/>
      <w:numFmt w:val="lowerLetter"/>
      <w:lvlText w:val="%8."/>
      <w:lvlJc w:val="left"/>
      <w:pPr>
        <w:ind w:left="6456" w:hanging="360"/>
      </w:pPr>
    </w:lvl>
    <w:lvl w:ilvl="8" w:tplc="0C09001B" w:tentative="1">
      <w:start w:val="1"/>
      <w:numFmt w:val="lowerRoman"/>
      <w:lvlText w:val="%9."/>
      <w:lvlJc w:val="right"/>
      <w:pPr>
        <w:ind w:left="7176" w:hanging="180"/>
      </w:pPr>
    </w:lvl>
  </w:abstractNum>
  <w:abstractNum w:abstractNumId="8" w15:restartNumberingAfterBreak="0">
    <w:nsid w:val="6258222B"/>
    <w:multiLevelType w:val="hybridMultilevel"/>
    <w:tmpl w:val="A06A6B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8433D9"/>
    <w:multiLevelType w:val="hybridMultilevel"/>
    <w:tmpl w:val="1A7434CA"/>
    <w:lvl w:ilvl="0" w:tplc="B74C78DC">
      <w:start w:val="1"/>
      <w:numFmt w:val="lowerRoman"/>
      <w:lvlText w:val="%1."/>
      <w:lvlJc w:val="left"/>
      <w:pPr>
        <w:ind w:left="1776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36" w:hanging="360"/>
      </w:pPr>
    </w:lvl>
    <w:lvl w:ilvl="2" w:tplc="0C09001B" w:tentative="1">
      <w:start w:val="1"/>
      <w:numFmt w:val="lowerRoman"/>
      <w:lvlText w:val="%3."/>
      <w:lvlJc w:val="right"/>
      <w:pPr>
        <w:ind w:left="2856" w:hanging="180"/>
      </w:pPr>
    </w:lvl>
    <w:lvl w:ilvl="3" w:tplc="0C09000F" w:tentative="1">
      <w:start w:val="1"/>
      <w:numFmt w:val="decimal"/>
      <w:lvlText w:val="%4."/>
      <w:lvlJc w:val="left"/>
      <w:pPr>
        <w:ind w:left="3576" w:hanging="360"/>
      </w:pPr>
    </w:lvl>
    <w:lvl w:ilvl="4" w:tplc="0C090019" w:tentative="1">
      <w:start w:val="1"/>
      <w:numFmt w:val="lowerLetter"/>
      <w:lvlText w:val="%5."/>
      <w:lvlJc w:val="left"/>
      <w:pPr>
        <w:ind w:left="4296" w:hanging="360"/>
      </w:pPr>
    </w:lvl>
    <w:lvl w:ilvl="5" w:tplc="0C09001B" w:tentative="1">
      <w:start w:val="1"/>
      <w:numFmt w:val="lowerRoman"/>
      <w:lvlText w:val="%6."/>
      <w:lvlJc w:val="right"/>
      <w:pPr>
        <w:ind w:left="5016" w:hanging="180"/>
      </w:pPr>
    </w:lvl>
    <w:lvl w:ilvl="6" w:tplc="0C09000F" w:tentative="1">
      <w:start w:val="1"/>
      <w:numFmt w:val="decimal"/>
      <w:lvlText w:val="%7."/>
      <w:lvlJc w:val="left"/>
      <w:pPr>
        <w:ind w:left="5736" w:hanging="360"/>
      </w:pPr>
    </w:lvl>
    <w:lvl w:ilvl="7" w:tplc="0C090019" w:tentative="1">
      <w:start w:val="1"/>
      <w:numFmt w:val="lowerLetter"/>
      <w:lvlText w:val="%8."/>
      <w:lvlJc w:val="left"/>
      <w:pPr>
        <w:ind w:left="6456" w:hanging="360"/>
      </w:pPr>
    </w:lvl>
    <w:lvl w:ilvl="8" w:tplc="0C09001B" w:tentative="1">
      <w:start w:val="1"/>
      <w:numFmt w:val="lowerRoman"/>
      <w:lvlText w:val="%9."/>
      <w:lvlJc w:val="right"/>
      <w:pPr>
        <w:ind w:left="7176" w:hanging="180"/>
      </w:pPr>
    </w:lvl>
  </w:abstractNum>
  <w:abstractNum w:abstractNumId="10" w15:restartNumberingAfterBreak="0">
    <w:nsid w:val="7BDE3CB7"/>
    <w:multiLevelType w:val="hybridMultilevel"/>
    <w:tmpl w:val="18FCEAF6"/>
    <w:lvl w:ilvl="0" w:tplc="5BF65CA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18006">
    <w:abstractNumId w:val="2"/>
  </w:num>
  <w:num w:numId="2" w16cid:durableId="1915043508">
    <w:abstractNumId w:val="8"/>
  </w:num>
  <w:num w:numId="3" w16cid:durableId="2092923848">
    <w:abstractNumId w:val="1"/>
  </w:num>
  <w:num w:numId="4" w16cid:durableId="704796203">
    <w:abstractNumId w:val="4"/>
  </w:num>
  <w:num w:numId="5" w16cid:durableId="128791896">
    <w:abstractNumId w:val="10"/>
  </w:num>
  <w:num w:numId="6" w16cid:durableId="1064453191">
    <w:abstractNumId w:val="0"/>
  </w:num>
  <w:num w:numId="7" w16cid:durableId="658969477">
    <w:abstractNumId w:val="5"/>
  </w:num>
  <w:num w:numId="8" w16cid:durableId="23214153">
    <w:abstractNumId w:val="6"/>
  </w:num>
  <w:num w:numId="9" w16cid:durableId="1426000472">
    <w:abstractNumId w:val="7"/>
  </w:num>
  <w:num w:numId="10" w16cid:durableId="634917600">
    <w:abstractNumId w:val="9"/>
  </w:num>
  <w:num w:numId="11" w16cid:durableId="1599438466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2408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C27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49AE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BF4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A6C4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7BF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1B39"/>
    <w:rsid w:val="00383376"/>
    <w:rsid w:val="0038429C"/>
    <w:rsid w:val="0038449D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4051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4060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4E2C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37CA4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47E19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2F0B"/>
    <w:rsid w:val="00905A8C"/>
    <w:rsid w:val="0091177B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27CC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32B1"/>
    <w:rsid w:val="00AF5768"/>
    <w:rsid w:val="00AF7925"/>
    <w:rsid w:val="00B00D19"/>
    <w:rsid w:val="00B01738"/>
    <w:rsid w:val="00B01E30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3C43"/>
    <w:rsid w:val="00C64104"/>
    <w:rsid w:val="00C67D9E"/>
    <w:rsid w:val="00C70345"/>
    <w:rsid w:val="00C7098A"/>
    <w:rsid w:val="00C74D4F"/>
    <w:rsid w:val="00C75755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067F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0CDC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577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35D7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38449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8-25T12:28:00Z</dcterms:created>
  <dcterms:modified xsi:type="dcterms:W3CDTF">2024-08-25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